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01237E" w14:textId="0C121EAD" w:rsidR="00E91A0E" w:rsidRDefault="00E91A0E" w:rsidP="00E91A0E">
      <w:r w:rsidRPr="00E91A0E">
        <w:drawing>
          <wp:anchor distT="0" distB="0" distL="114300" distR="114300" simplePos="0" relativeHeight="251659264" behindDoc="0" locked="0" layoutInCell="1" allowOverlap="1" wp14:anchorId="532B3D79" wp14:editId="64DF4AE0">
            <wp:simplePos x="0" y="0"/>
            <wp:positionH relativeFrom="margin">
              <wp:posOffset>6350</wp:posOffset>
            </wp:positionH>
            <wp:positionV relativeFrom="margin">
              <wp:posOffset>238760</wp:posOffset>
            </wp:positionV>
            <wp:extent cx="4495165" cy="8392795"/>
            <wp:effectExtent l="0" t="0" r="635" b="825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165" cy="8392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1A0E">
        <w:drawing>
          <wp:inline distT="0" distB="0" distL="0" distR="0" wp14:anchorId="36AC04CB" wp14:editId="69940FAF">
            <wp:extent cx="4503761" cy="4215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47189" cy="463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8E170A" w14:textId="1CF7FEB3" w:rsidR="00E91A0E" w:rsidRDefault="00E91A0E" w:rsidP="00E91A0E">
      <w:pPr>
        <w:jc w:val="center"/>
        <w:rPr>
          <w:b/>
          <w:bCs/>
        </w:rPr>
      </w:pPr>
      <w:r>
        <w:rPr>
          <w:b/>
          <w:bCs/>
        </w:rPr>
        <w:t>Figure 1. Poin.java</w:t>
      </w:r>
    </w:p>
    <w:p w14:paraId="70F2CB14" w14:textId="2D65A4FE" w:rsidR="00E91A0E" w:rsidRDefault="00E91A0E" w:rsidP="00E91A0E">
      <w:pPr>
        <w:jc w:val="center"/>
        <w:rPr>
          <w:b/>
          <w:bCs/>
        </w:rPr>
      </w:pPr>
    </w:p>
    <w:p w14:paraId="2F777F50" w14:textId="0754C640" w:rsidR="00E91A0E" w:rsidRDefault="00E91A0E" w:rsidP="00E91A0E">
      <w:pPr>
        <w:rPr>
          <w:b/>
          <w:bCs/>
        </w:rPr>
      </w:pPr>
      <w:r w:rsidRPr="00E91A0E">
        <w:rPr>
          <w:b/>
          <w:bCs/>
        </w:rPr>
        <w:lastRenderedPageBreak/>
        <w:drawing>
          <wp:inline distT="0" distB="0" distL="0" distR="0" wp14:anchorId="03DDAB83" wp14:editId="2C42DE96">
            <wp:extent cx="5295331" cy="9745398"/>
            <wp:effectExtent l="0" t="0" r="635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09769" cy="977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62AF0" w14:textId="1C61EEF2" w:rsidR="00E91A0E" w:rsidRDefault="00E91A0E" w:rsidP="00E91A0E">
      <w:pPr>
        <w:rPr>
          <w:b/>
          <w:bCs/>
        </w:rPr>
      </w:pPr>
      <w:r w:rsidRPr="00E91A0E">
        <w:rPr>
          <w:b/>
          <w:bCs/>
        </w:rPr>
        <w:lastRenderedPageBreak/>
        <w:drawing>
          <wp:inline distT="0" distB="0" distL="0" distR="0" wp14:anchorId="0CE94EDF" wp14:editId="415A7DBA">
            <wp:extent cx="6645910" cy="465963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87435" w14:textId="4A9888BC" w:rsidR="00E91A0E" w:rsidRDefault="00E91A0E" w:rsidP="00E91A0E">
      <w:pPr>
        <w:rPr>
          <w:b/>
          <w:bCs/>
        </w:rPr>
      </w:pPr>
      <w:r w:rsidRPr="00E91A0E">
        <w:rPr>
          <w:b/>
          <w:bCs/>
        </w:rPr>
        <w:drawing>
          <wp:inline distT="0" distB="0" distL="0" distR="0" wp14:anchorId="7A2CD817" wp14:editId="318B5DC1">
            <wp:extent cx="6658390" cy="264766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75531" cy="265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2630C" w14:textId="75C8060C" w:rsidR="00E91A0E" w:rsidRDefault="00E91A0E" w:rsidP="00E91A0E">
      <w:pPr>
        <w:jc w:val="center"/>
        <w:rPr>
          <w:b/>
          <w:bCs/>
        </w:rPr>
      </w:pPr>
      <w:r>
        <w:rPr>
          <w:b/>
          <w:bCs/>
        </w:rPr>
        <w:t>Figure 2. Circle.java</w:t>
      </w:r>
    </w:p>
    <w:p w14:paraId="159CEA01" w14:textId="3FC9F4B7" w:rsidR="00E91A0E" w:rsidRDefault="00E91A0E" w:rsidP="00E91A0E">
      <w:pPr>
        <w:jc w:val="center"/>
        <w:rPr>
          <w:b/>
          <w:bCs/>
        </w:rPr>
      </w:pPr>
    </w:p>
    <w:p w14:paraId="41BDEDD7" w14:textId="2E5A3762" w:rsidR="00E91A0E" w:rsidRDefault="00E91A0E" w:rsidP="00E91A0E">
      <w:pPr>
        <w:jc w:val="center"/>
        <w:rPr>
          <w:b/>
          <w:bCs/>
        </w:rPr>
      </w:pPr>
    </w:p>
    <w:p w14:paraId="560B821E" w14:textId="128B98BC" w:rsidR="00E91A0E" w:rsidRDefault="00E91A0E" w:rsidP="00E91A0E">
      <w:pPr>
        <w:jc w:val="center"/>
        <w:rPr>
          <w:b/>
          <w:bCs/>
        </w:rPr>
      </w:pPr>
    </w:p>
    <w:p w14:paraId="106F23FD" w14:textId="12C46386" w:rsidR="00E91A0E" w:rsidRDefault="00E91A0E" w:rsidP="00E91A0E">
      <w:pPr>
        <w:jc w:val="center"/>
        <w:rPr>
          <w:b/>
          <w:bCs/>
        </w:rPr>
      </w:pPr>
    </w:p>
    <w:p w14:paraId="132AD184" w14:textId="6CB47384" w:rsidR="00E91A0E" w:rsidRDefault="00E91A0E" w:rsidP="00E91A0E">
      <w:pPr>
        <w:jc w:val="center"/>
        <w:rPr>
          <w:b/>
          <w:bCs/>
        </w:rPr>
      </w:pPr>
    </w:p>
    <w:p w14:paraId="61C0827E" w14:textId="315AF936" w:rsidR="00E91A0E" w:rsidRDefault="00E91A0E" w:rsidP="00E91A0E">
      <w:pPr>
        <w:jc w:val="center"/>
        <w:rPr>
          <w:b/>
          <w:bCs/>
        </w:rPr>
      </w:pPr>
    </w:p>
    <w:p w14:paraId="0A175381" w14:textId="3BEB28E5" w:rsidR="00E91A0E" w:rsidRDefault="00E91A0E" w:rsidP="00E91A0E">
      <w:pPr>
        <w:jc w:val="center"/>
        <w:rPr>
          <w:b/>
          <w:bCs/>
        </w:rPr>
      </w:pPr>
    </w:p>
    <w:p w14:paraId="478CB966" w14:textId="7730D9B7" w:rsidR="00E91A0E" w:rsidRDefault="00E91A0E" w:rsidP="00E91A0E">
      <w:pPr>
        <w:jc w:val="center"/>
        <w:rPr>
          <w:b/>
          <w:bCs/>
        </w:rPr>
      </w:pPr>
      <w:r w:rsidRPr="00E91A0E">
        <w:rPr>
          <w:b/>
          <w:bCs/>
        </w:rPr>
        <w:lastRenderedPageBreak/>
        <w:drawing>
          <wp:inline distT="0" distB="0" distL="0" distR="0" wp14:anchorId="48E73481" wp14:editId="749328CB">
            <wp:extent cx="5745707" cy="9692001"/>
            <wp:effectExtent l="0" t="0" r="762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7681" cy="9729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1D3C24" w14:textId="4517F15D" w:rsidR="00E91A0E" w:rsidRDefault="00E91A0E" w:rsidP="00E91A0E">
      <w:pPr>
        <w:jc w:val="center"/>
        <w:rPr>
          <w:b/>
          <w:bCs/>
        </w:rPr>
      </w:pPr>
      <w:r w:rsidRPr="00E91A0E">
        <w:rPr>
          <w:b/>
          <w:bCs/>
        </w:rPr>
        <w:lastRenderedPageBreak/>
        <w:drawing>
          <wp:inline distT="0" distB="0" distL="0" distR="0" wp14:anchorId="71E64EE4" wp14:editId="010C0491">
            <wp:extent cx="6645910" cy="7041515"/>
            <wp:effectExtent l="0" t="0" r="254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041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34997" w14:textId="4C90EEDA" w:rsidR="00E91A0E" w:rsidRDefault="00E91A0E" w:rsidP="00E91A0E">
      <w:pPr>
        <w:jc w:val="center"/>
        <w:rPr>
          <w:b/>
          <w:bCs/>
        </w:rPr>
      </w:pPr>
      <w:r w:rsidRPr="00E91A0E">
        <w:rPr>
          <w:b/>
          <w:bCs/>
        </w:rPr>
        <w:drawing>
          <wp:inline distT="0" distB="0" distL="0" distR="0" wp14:anchorId="0A71D06C" wp14:editId="39AE32DA">
            <wp:extent cx="6645910" cy="1293495"/>
            <wp:effectExtent l="0" t="0" r="254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93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0BD1" w14:textId="771D1E85" w:rsidR="00E91A0E" w:rsidRDefault="00E91A0E" w:rsidP="00E91A0E">
      <w:pPr>
        <w:jc w:val="center"/>
        <w:rPr>
          <w:b/>
          <w:bCs/>
        </w:rPr>
      </w:pPr>
      <w:r>
        <w:rPr>
          <w:b/>
          <w:bCs/>
        </w:rPr>
        <w:t>Figure 3. Cylinder.java</w:t>
      </w:r>
    </w:p>
    <w:p w14:paraId="3328C212" w14:textId="3DA9EBDB" w:rsidR="00E91A0E" w:rsidRDefault="00E91A0E" w:rsidP="00E91A0E">
      <w:pPr>
        <w:jc w:val="center"/>
        <w:rPr>
          <w:b/>
          <w:bCs/>
        </w:rPr>
      </w:pPr>
    </w:p>
    <w:p w14:paraId="3AC9F6B1" w14:textId="7109BEBD" w:rsidR="00E91A0E" w:rsidRDefault="00E91A0E" w:rsidP="00E91A0E">
      <w:pPr>
        <w:jc w:val="center"/>
        <w:rPr>
          <w:b/>
          <w:bCs/>
        </w:rPr>
      </w:pPr>
    </w:p>
    <w:p w14:paraId="1DE73BB8" w14:textId="4AEABA6A" w:rsidR="00E91A0E" w:rsidRDefault="00E91A0E" w:rsidP="00E91A0E">
      <w:pPr>
        <w:jc w:val="center"/>
        <w:rPr>
          <w:b/>
          <w:bCs/>
        </w:rPr>
      </w:pPr>
    </w:p>
    <w:p w14:paraId="29FE53AB" w14:textId="2B5F93BD" w:rsidR="00E91A0E" w:rsidRDefault="00CA40E7" w:rsidP="00E91A0E">
      <w:pPr>
        <w:jc w:val="center"/>
        <w:rPr>
          <w:b/>
          <w:bCs/>
        </w:rPr>
      </w:pPr>
      <w:r w:rsidRPr="00CA40E7">
        <w:rPr>
          <w:b/>
          <w:bCs/>
        </w:rPr>
        <w:lastRenderedPageBreak/>
        <w:drawing>
          <wp:inline distT="0" distB="0" distL="0" distR="0" wp14:anchorId="70D1B8B7" wp14:editId="38A84B5A">
            <wp:extent cx="6582694" cy="1590897"/>
            <wp:effectExtent l="0" t="0" r="889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7D8C" w14:textId="5B3086E8" w:rsidR="00CA40E7" w:rsidRPr="00E91A0E" w:rsidRDefault="00CA40E7" w:rsidP="00E91A0E">
      <w:pPr>
        <w:jc w:val="center"/>
        <w:rPr>
          <w:b/>
          <w:bCs/>
        </w:rPr>
      </w:pPr>
      <w:r>
        <w:rPr>
          <w:b/>
          <w:bCs/>
        </w:rPr>
        <w:t>Figure 4. Directory of the Files</w:t>
      </w:r>
    </w:p>
    <w:sectPr w:rsidR="00CA40E7" w:rsidRPr="00E91A0E" w:rsidSect="00E91A0E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zMDUxNzQxtDQ2sDBR0lEKTi0uzszPAykwrAUARaBLVSwAAAA="/>
  </w:docVars>
  <w:rsids>
    <w:rsidRoot w:val="00E91A0E"/>
    <w:rsid w:val="008D539F"/>
    <w:rsid w:val="00CA40E7"/>
    <w:rsid w:val="00E91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CE0316"/>
  <w15:chartTrackingRefBased/>
  <w15:docId w15:val="{7313609C-AB31-4C7C-B70C-0E8C874D91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6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1</cp:revision>
  <dcterms:created xsi:type="dcterms:W3CDTF">2020-10-31T08:11:00Z</dcterms:created>
  <dcterms:modified xsi:type="dcterms:W3CDTF">2020-10-31T08:32:00Z</dcterms:modified>
</cp:coreProperties>
</file>